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อังกฤษเทคโนโลยีศิลปกรรม</w:t>
      </w:r>
      <w:r>
        <w:t xml:space="preserve"> </w:t>
      </w:r>
      <w:r>
        <w:t xml:space="preserve">(บ่าย)</w:t>
      </w:r>
      <w:r>
        <w:t xml:space="preserve"> </w:t>
      </w:r>
      <w:r>
        <w:t xml:space="preserve">251167</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7</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มัณทนา) ได้ค่ะ ตอนนี้ได้ยินอยู่ใช่ไหมคะ โอเค</w:t>
      </w:r>
    </w:p>
    <w:p>
      <w:pPr>
        <w:pStyle w:val="BodyText"/>
      </w:pPr>
      <w:r>
        <w:t xml:space="preserve">(ล่าม) สักครู่นะครับ พอดีวันนี้จะยังไม่มีกล้อง ตัวที่ใช้ครั้งที่แล้วน่ะค่ะ ต้องเป็นตัวจากตัวคอมพิวเตอร์เลย เออ นั่นสิ ได้ยินไหมคะ เดี๋ยวครูอันนี้แป๊บหนึ่ง ครุขออันนี้กับล่าม มันขึ้นเป็น… ได้ใช่ไหมเอ่ย เห็นไหม มองเห็นใช่ไหม โอเค ทางก็ได้ยินใช่ไหมคะ ต้องใส่ไมค์ไหมเอ่ย หรือว่าแค่นี้ก็โอเคแล้ว เอาได้ไหม กล้องอยู่ไหนน่ะ You ทำเป็นใช่ไหม ไหน ลองทำ เดี๋ยวไม่ได้ยินไง เพราะครูเดิน… ครูก้ทำไม่เป็น เดี๋ยวรอมาก่อน ครั้งที่แล้วมิกซ์ไม่ได้มา</w:t>
      </w:r>
    </w:p>
    <w:p>
      <w:pPr>
        <w:pStyle w:val="BodyText"/>
      </w:pPr>
      <w:r>
        <w:t xml:space="preserve">(อาจารย์มัณทนา) How to you turn disได้ยินไหม ชัดนะ ไมคืก็ได้ยินใช่ไหมคะ โอเค มาลอง มาลองดูก่อน วันนี้ง่ายมาก หายไปไหนเพื่อน แค่เด็กใช่ไหม ครั้งที่แล้ว…มันต้องเชื่อมเข้ากับอะไรน่ะ ของครูเหรอ แต่จริง ๆ คอมครูก็เห็นอยู่นะนี่บางทีก็เห็น บางทีก็ไม่ค่อยชัดเท่าไร อันนี้เอามาจากห้อง…</w:t>
      </w:r>
    </w:p>
    <w:p>
      <w:pPr>
        <w:pStyle w:val="BodyText"/>
      </w:pPr>
      <w:r>
        <w:t xml:space="preserve">(นักศึกษาชาย) เห็นชัดไหมครับ นี่ไง วันนี้ยังมีเท่านี้อยู่ เดี๋ยวครูเช็กชื่อก่อน ที่เหลือเขาจะขึ้นมาอยู่ถูกไหมที่ครูเข้าใจ โอเค เรียนนิดเดียว เดี๋ยวมีงานให้ทำ ครั้งที่แล้วมีส่งงานนะ ครั้งที่แล้วมีส่งงานนะ แต่ทีนี้บางคนส่งผิดงาน ครูให้เขียนการเติม s es แต่บางคนส่งการใช้ There is There are มา ซึ่งไม่ผิด มันเป็นสิ่งที่ต้องทำในวันนี้ ก็แปลว่าต้องกลับไปทำเพิ่มเฉย ๆ นะ มันจะมีนี่ ครูเขียนไว้อยู่ ไม่ ๆ อู๊ด ๆ เธอไม่ได้ส่งผิด เธอส่งถูกอยู่ เธอส่งถูกอยู่ เธอชื่อณัฐพงศ์ใช่ไหมคะ ครูก็เลยไอ้นี่ ทำถูกอยู่ จะมีคนชื่อกฤษดา ใครชื่อกฤษดา เดี๋ยวครูบอกที่หลังเอาแล้วกัน ไม่เป็นไร ไม่เป็นไร แล้วก็มีสมภัสสร ไม่… ปิยนุช เขาทำผิดนิดหน่อยคำว่า</w:t>
      </w:r>
      <w:r>
        <w:t xml:space="preserve"> </w:t>
      </w:r>
      <w:r>
        <w:t xml:space="preserve">“</w:t>
      </w:r>
      <w:r>
        <w:t xml:space="preserve">ผิด</w:t>
      </w:r>
      <w:r>
        <w:t xml:space="preserve">”</w:t>
      </w:r>
      <w:r>
        <w:t xml:space="preserve"> </w:t>
      </w:r>
      <w:r>
        <w:t xml:space="preserve">ก็คือทำผิดงาน แต่ก็เป็นงานที่ต้องส่งอยู่แล้วอะไรอย่างนี้ ก็ไม่เป็นอะไร ก็เดี๋ยวได้ทำเพิ่ม แต่ครูสอนก่อนแล้วค่อยเคลียร์กันเรื่องงาน เดี๋ยวขอสอนก่อนนะ เดี๋ยวขอเช็กชื่อด้วย จริง ๆ ห้องนี้มันต้องมี 15 คน 2 4 6 8 ขาดไปกี่คน 8 บวกเท่าไรได้ 15</w:t>
      </w:r>
    </w:p>
    <w:p>
      <w:pPr>
        <w:pStyle w:val="BodyText"/>
      </w:pPr>
      <w:r>
        <w:t xml:space="preserve">(นักศึกษาชาย) 8 + 7 รอเพื่อนก่อน ขอเช้กคนที่มาก่อนนะ แต่ไม่มีใครลา ไม่มีใครขาดใช่ไหม</w:t>
      </w:r>
    </w:p>
    <w:p>
      <w:pPr>
        <w:pStyle w:val="BodyText"/>
      </w:pPr>
      <w:r>
        <w:t xml:space="preserve">(นักศึกษาชาย) มีลา</w:t>
      </w:r>
    </w:p>
    <w:p>
      <w:pPr>
        <w:pStyle w:val="BodyText"/>
      </w:pPr>
      <w:r>
        <w:t xml:space="preserve">(อาจารย์มัณทนา) ใครลา ชื่ออะไร เขาชื่อนี้เหรอ ไม่เป็นอะไร เดี๋ยวครูเอาใบรายชื่อให้เพื่อนดูก่อน ใครลาเขียน… โอเค นานไหมน่ะ</w:t>
      </w:r>
    </w:p>
    <w:p>
      <w:pPr>
        <w:pStyle w:val="BodyText"/>
      </w:pPr>
      <w:r>
        <w:t xml:space="preserve">(นักศึกษาชาย) ไม่นาน</w:t>
      </w:r>
    </w:p>
    <w:p>
      <w:pPr>
        <w:pStyle w:val="BodyText"/>
      </w:pPr>
      <w:r>
        <w:t xml:space="preserve">(อาจารย์มัณทนา) ธีรเดช โอเค เอามา ทำให้เรียบร้อย สุภาวรรณ เดี๋ยวรอก่อน ค่อย ๆ ทยอยมา ใครที่มาแล้วก้ออกไป ใครที่ออกไป ก้เพิ่งมา สกาวใจ เสียงก้อง มันก็… เห็นไหมล่ะ ข้างนอกเห็นไหมล่ะ</w:t>
      </w:r>
    </w:p>
    <w:p>
      <w:pPr>
        <w:pStyle w:val="BodyText"/>
      </w:pPr>
      <w:r>
        <w:t xml:space="preserve">(นักศึกษาชาย) ต้องให้มานั่งข้างหน้าครับ เราต้องย้ายไปนั่ง… ฉันต้องสนใจพวกเธอนะคะ ระวังนะ ระวังนะ อรยามาใช่ไหม แต่มา มาอยู่ใช่ไหม ทักษบดี โสม แสดงว่าลา 2 คนเหรอ อ๋อ กลับบ้าน กลับบ้าน ปิยนุช ปิยนุช ปิ-ยะ-นุช ภานุ ภาณุ ภาณุ ณัฐพงษ์ แล้วก็… เช็กไปแล้วจ้ะ โอเค ทีนี้ครูไม่แน่ใจว่าครูกบจะขึ้นมาไหม คนในรายชื่อที่ครูจะเขียนต่อไปนี้ คือ คนที่ส่งงานมาผิดนะ แต่ว่าเป็นงานที่มันต้องส่งวันนี้แหละ แปลว่าเธอจะต้องกลับไปทำเพิ่มอีก 1 งาน โอเคไหม แต่ว่าเดี๋ยวครูสอนวันนี้ก่อน แล้วจะเข้าใจว่ามันผิดอย่างไร โอเคนะ ครั้งที่แล้วที่เราเรียนกันน่ะ เราเรียนเรื่องกฎการเติม s es เห็นไหม เดี๋ยวครูจะเปิดให้ดู ครั้งที่แล้วเราเรียนกันเรื่องนี้ นี่ คือสิ่งที่เราเรียนไปครั้งที่แล้ว ถูกไหมลูก แล้วครูให้ไปสรุปเห็นไหม เป็นสรุปเป็นการบ้านแล้วส่งเข้ามาใน LINE ทีนี้ส่งครบทุกคน ดีมาก มีคนที่ทำได้ดีมาก ๆ ด้วย แต่มีบางคนที่ส่งมาผิดงาน ก็คือไม่ได้ทำงานนี้ แต่ไปสรุปอีกเรื่อง ก็คือเรื่องที่ครูจะสอนวันนี้มาให้ครู แล้วมันไม่ได้ผิด เพราะว่าวันนี้ครูจะให้สรุปเหมือนกัน สิ่งที่ต้องทำ ก็คือเราต้องสรุปงานนี้ให้ครูด้วย ส่วนพวกที่สรุปงานนนี้มาแล้ว ก็ต้องสรุปของสิ่งที่จะได้เรียนวันนี้มาให้ครูด้วยเหมือนกันสรุปว่ามันจะมีทั้งหมด 2 งานที่คุณต้องส่ง ทีนี้คนที่… คนที่ทำไปแล้วน่ะ มันจะมีอยู่แค่ 1 2 3 มีอยู่ 3 คนที่ส่งมาผิดงาน คนแรก คือ สุภาวัลย์ สุภาวรรณ คนที่ครูเขียนบนกระดาษน่ะ คนที่ส่งมาผิดงาน เราไม่ได้สรุปงานที่ครูขึ้นให้บนกระดาน แต่ว่าเราสรุปงานอีกงานหนึ่งมาให้ครู แปลว่าเราต้องไปสรุอันนี้มาให้ครูก่อนนะ ส่วนงานที่เราส่งมาแล้วน่ะ เดี๋ยวครูเช็กให้ มันเป็นงานของวันนี้ เก็ตไหม สิ่งที่ 3 คนนี้ รายชื่อบนกระดาน ต้องทำ คือ มันจะเป็นงานที่ครูส่งลิงก์เข้าไปให้ตั้งแต่สัปดาห์ที่แล้ว หนูต้องไปสรุปกฎการเติม s es มา นี่ ทุกกฎเลย มันคือกฎในอันนี้ นี่ หนูต้องสรุปของหน้านี้มาให้ครู เขียนสรุปให้เรียบร้อย เขียนมา พร้อมกับยกตัวอย่างประกอบ ดูตัวอย่างของเพื่อนใน LINE ก็ได้ งานนี้เป็นงานแรกที่ต้องส่ง ส่วน… เดี๋ยวครูตบรางวัลให้สำหรับคนที่ทำได้ดี เดี๋ยวมีเพิ่มคะแนน เพิ่มอะไรให้ ค่อยว่ากันอีกทีหนึ่ง แต่วันนี้เราจะเรียนเรื่องใหม่ก่อน บางคนที่ทำมาแล้วทั้ง 2 อัน ก็มีนะ ถ้าเธอทำเสร็จแล้วเธอก็ต้องทำส่งมาใหม่ คนที่ยังไม่ทำ ก็ต้องทำเพิ่ม งงไหม ถ้าไม่มีคำถาม ครูไปแล้วนะ สอนแล้วนะ โอเค สิ่งที่เราต้องเรียนวันนี้ มองกระดานจ้ะ นะ คือ เรื่อง There is There are คุ้นตาบ้างไหม เคยเห็นไหม อันนี้แหละหลังกล้องคุ้นไหม คุ้น ง่ายจริง ๆ ไม่ยาก เข้าใจไหมอู๊ด เข้าใจไหม นีโน่ Midnight น้องโอ๊ต เดี๋ยวโทรศัพท์… There is There are ใช้อย่างไร เขาบอกว่าอย่างนี้ การใช้ There is There are ถ้าเราจะพูดว่ามี แต่ไร้เจ้าขแง ต้องใช้ There is และ There are แปลว่าอะไร ปกติถ้ามีปากกาวางอยู่บนโต๊ะอย่างนี้ ภาษาไทยเราจะบอกว่ามีปากกาอยู่บนโต๊ะ ถูกไหม แล้วภาษาอังกฤษจะแปลว่าอะไร 3 คนข้างหลัง จำได้ไหม ถ้าพูดว่ามี ภาษาอังกฤษเราจะพูดว่าอะไรตามที่เราเคยใช้ There is หรือ There are เคยได้ยินบางคนเขาพูดว่า Have a pencil on the table Have a pen เคยได้ยินไหม ใครเคยบ้าง ภาษาไทยเราจะใช้ มันไม่ใช่ ถ้าเมื่อไหร่ก็ตามที่ไม่ได้มีใครเป็นเจ้าของ แต่เราเห็นของวางอยู่เกลื่อนกลาดแบบนี้ แล้วเราอยากจะพูดว่ามันมีสิ่งนี้อยู่จตรงนั้น มันมีสิ่วนี้ อยู่ตรงนี้ เราจะใช้ There is และ There are แทน แล้ว There is กับ There are มันใช้ต่างกันอย่างไร ใครบอกครูได้ไหม เอกพจน์ กับ พหูพจน์ เก่งมากเลย แต่มิกซ์พูดถูกนะ เดี๋ยวครูเอาตัวอย่างให้ดู Shape แปลว่า รูปร่าง ถูกไหม Shape shape shape There are 3 shapes. There is 1 shape. 2 ประโยคนี้นะ ต่างกันไหม แล้วต่างกันอย่างไร แล้วตรงไหนมันต่าง มันใช้คำว่าอะไร มีคำว่า</w:t>
      </w:r>
      <w:r>
        <w:t xml:space="preserve"> </w:t>
      </w:r>
      <w:r>
        <w:t xml:space="preserve">“</w:t>
      </w:r>
      <w:r>
        <w:t xml:space="preserve">There</w:t>
      </w:r>
      <w:r>
        <w:t xml:space="preserve">”</w:t>
      </w:r>
      <w:r>
        <w:t xml:space="preserve"> </w:t>
      </w:r>
      <w:r>
        <w:t xml:space="preserve">มีหรือเปล่า คำนี้เหมือนกันไหม คำว่า are กับคำว่า is เหมือนกันหรือเปล่า เหมือนกันเปล่า ไม่เหมือน แล้วดูอันนี้มีกี่รูป 1 2 3 รูป อันนี้มีกี่รูป รูปเดียว แสดงว่าถ้ามีหลายรูป You ใช้ There is หรือ There are นี่ใช้ There is หรือ หรือ There areThere are ในกรณีที่มีหลายรูปเราจะใช้ There are แต่ถ้ามีรูปเดียว You ใช้ There is คำว่า</w:t>
      </w:r>
      <w:r>
        <w:t xml:space="preserve"> </w:t>
      </w:r>
      <w:r>
        <w:t xml:space="preserve">“</w:t>
      </w:r>
      <w:r>
        <w:t xml:space="preserve">Shape</w:t>
      </w:r>
      <w:r>
        <w:t xml:space="preserve">”</w:t>
      </w:r>
      <w:r>
        <w:t xml:space="preserve"> </w:t>
      </w:r>
      <w:r>
        <w:t xml:space="preserve">ต่างกันหรือเปล่า คำว่า</w:t>
      </w:r>
      <w:r>
        <w:t xml:space="preserve"> </w:t>
      </w:r>
      <w:r>
        <w:t xml:space="preserve">“</w:t>
      </w:r>
      <w:r>
        <w:t xml:space="preserve">Shape</w:t>
      </w:r>
      <w:r>
        <w:t xml:space="preserve">”</w:t>
      </w:r>
      <w:r>
        <w:t xml:space="preserve"> </w:t>
      </w:r>
      <w:r>
        <w:t xml:space="preserve">คำนี้ ต่างหรือเปล่า ถ้าเกิดว่ามีหลายรูปเขาเติมอะไรเข้าไป เขาเติม s นี่ไง มันมีหลายรูป เติม s ถูกไหม แต่ถ้ามีอันเดียวเติมไหม ไม่เติม จำได้ไหม กฎข้อที่ 1 การเติม s es ถ้าเป็นคำนามทั่วไป You เติม s ได้เลย อันนี้จำได้หรือเปล่า นี่เป็นเหตุผลที่ต้องเข้าใจการเติม s es ก่อน There is There are ครูเลยให้โจทยืก่อน ไม่เข้าใจ ทีนี้ดูรูปประโยค พอมี 3 อัน You ใช้ There are ตามด้วยจำนวน ตามด้วย คำนามใช่ไหม There are 3 shapes. มี There เดียว 1 Shape ง่ายไหม คนอื่นเข้าใจไหม เข้าใจนะ ไปแล้วนะ ไปแล้วนะ ไปต่อเลยเพื่อนบอก ถ้า There is ใช้กับสิ่งที่มีอันเดียว</w:t>
      </w:r>
    </w:p>
    <w:p>
      <w:pPr>
        <w:pStyle w:val="BodyText"/>
      </w:pPr>
      <w:r>
        <w:t xml:space="preserve">(นักศึกษาชาย) ถ้าไม่ได้บอกว่า 1 Shape</w:t>
      </w:r>
    </w:p>
    <w:p>
      <w:pPr>
        <w:pStyle w:val="BodyText"/>
      </w:pPr>
      <w:r>
        <w:t xml:space="preserve">(อาจารย์มัณทนา) There is and… ถ้าเกิดมีอันเดียว แทนที่จะใช้… a ก็ได้ หรือใช้ an ก็ได้ รู้ไหมว่า a กับ an ต่างกันอย่างไร รู้บ้างหรือเปล่า เก่งมาก You จะใช้ a ก้ต่อเมื่อคำนามถัดมา มันขึ้นต้นด้วยพยัญชนะ แต่ถ้ามันขึ้นต้นด้วยสระ You จะขึ้นต้นด้วย an are can and a a ตัวนี้ Apple สังเกตไหม Avacado a pen p กับ v มันเป็นสระไหม ในภาษาอังกฤษ ไม่เป็น แต่พอเป็น Avocado มันขึ้นต้นด้วยตัวอะไร ตัวเล็ก สระในภาษาอังกฤษมีอะไรบ้าง e, i, แล้วก็ u นี่ไง ถ้าขึ้นต้นด้วย 5 คำนี้ You สามารถใช้คำว่า</w:t>
      </w:r>
      <w:r>
        <w:t xml:space="preserve"> </w:t>
      </w:r>
      <w:r>
        <w:t xml:space="preserve">“</w:t>
      </w:r>
      <w:r>
        <w:t xml:space="preserve">a</w:t>
      </w:r>
      <w:r>
        <w:t xml:space="preserve">”</w:t>
      </w:r>
      <w:r>
        <w:t xml:space="preserve"> </w:t>
      </w:r>
      <w:r>
        <w:t xml:space="preserve">หรือ</w:t>
      </w:r>
      <w:r>
        <w:t xml:space="preserve"> </w:t>
      </w:r>
      <w:r>
        <w:t xml:space="preserve">“</w:t>
      </w:r>
      <w:r>
        <w:t xml:space="preserve">and</w:t>
      </w:r>
      <w:r>
        <w:t xml:space="preserve">”</w:t>
      </w:r>
      <w:r>
        <w:t xml:space="preserve"> </w:t>
      </w:r>
      <w:r>
        <w:t xml:space="preserve">ก็ได้ แต่ถ้ามันต้อง… ต้องใช้ an งงไหม งงเปล่า เพื่อนงงไหม เด็กหนูไม่เป็นอะไร ครูไม่ว่า ข้างหลังงงไหม นีโน่เข้าใจไหม โอีตเข้าใจไหม ความจำมันเริ่มไปแล้วครับ</w:t>
      </w:r>
    </w:p>
    <w:p>
      <w:pPr>
        <w:pStyle w:val="BodyText"/>
      </w:pPr>
      <w:r>
        <w:t xml:space="preserve">(อาจารย์มัณทนา) ตรงนี้ เขาบอกว่าเมื่อกี้มิกซ์ถามครูว่า ไอ้ประโยคนี้ ถ้ามันมีแทนที่จะ… แทนที่จะใช้เลข 1 ใช้ a แทนได้ไหม เขียนอย่างนี้ได้ไหม is a shape แบบนี้ เขียนได้ไหม ครูเลยบอกว่าเขียนได้ มันสามารถใช้ a แทน 1 ก็ได้ เพราะ a ตัวนี้ มีความหมายเท่ากับ 1 แต่ครูบอกว่ามันไม่ได้ใช้ a เสมอไป You สามารถใช้ an แทนก็ได้ เพราะ an มีค่าเท่ากับ 1 เหมือนกัน แต่มันใช้ต่างกันอย่างไร มันใช้ต่างกันแบบนี้ ต่างกันตรงที่ถ้าเกิดคำศัพท์ของครูดันขึ้นต้นด้วยพยัญชนะ เช่น a a can a table a Table Table โต๊ะนี่ คำเหล่านี้ E V T สระในภาษาอังกฤษไหม ไม่ใช่ แต่ถ้าเป็น an apple an Avocado อย่างนี้ มันขึ้นต้นด้วยตัว A ไง แล้ว A มันมีคุณสมบัติแบบนี้ ตัว a ตัว e ตัว i ตัว o ตัว u มันเป็นสระในภาษาอังกฤษนี่ ถ้ามันขึ้นต้นด้วยคำเหล่านี้ And egg ถ้ามันขึ้นต้นด้วยสระแบบนี้ You ใช้ a ไม่ได้นะ ถึงมันจะมีอันเดียว ต้องใช้ and แทน เข้าใจหรือยัง แค่นั้น เบซิก อย่างไรพวกเธอก็ต้องรู้ งงไหมนี่ อันนี้ไม่อยู่ในบทเรียนเรานะ แต่ให้ดูไว้เฉย ๆ ถ่ายรูปไว้ได้นะ ครูจะไปต่อ ถ่ายรูปไป ถ่ายก็ได้ ไม่ถ่ายก็ได้ ไม่เป็นไร ต่อนะ ทีนี้เหมือนเดิม ขอสรุปหน้านี้หน่อย หน้านี้ที่ครูเอารูปมาให้ดู มันมี 3 ชิ้น หรือมากกว่า 2 ชิ้นขึ้นไปนี่ You ต้องใช้คำว่า</w:t>
      </w:r>
      <w:r>
        <w:t xml:space="preserve"> </w:t>
      </w:r>
      <w:r>
        <w:t xml:space="preserve">“</w:t>
      </w:r>
      <w:r>
        <w:t xml:space="preserve">There are</w:t>
      </w:r>
      <w:r>
        <w:t xml:space="preserve">”</w:t>
      </w:r>
      <w:r>
        <w:t xml:space="preserve"> </w:t>
      </w:r>
      <w:r>
        <w:t xml:space="preserve">มันแปลว่ามี มีอะไร มีของอยุ่จำนวนเท่าไร ก็ตามด้วยจำนวน ตามด้วยการเรียกชื่อของสิ่งของนั้น ๆ คำว่า</w:t>
      </w:r>
      <w:r>
        <w:t xml:space="preserve"> </w:t>
      </w:r>
      <w:r>
        <w:t xml:space="preserve">“</w:t>
      </w:r>
      <w:r>
        <w:t xml:space="preserve">Shape</w:t>
      </w:r>
      <w:r>
        <w:t xml:space="preserve">”</w:t>
      </w:r>
      <w:r>
        <w:t xml:space="preserve"> </w:t>
      </w:r>
      <w:r>
        <w:t xml:space="preserve">มันแปลว่ารูปร่าง มันมี 3 รูปร่าง ครูก็เลยขึ้นว่า There are 3 shapes. แล้วshapes. และ shape ต้องเติม s เพราะมีมากกว่า 1 2 หรือ 3 ขึ้นไปใช่ไหม มันมีอันเดียว คำว่า</w:t>
      </w:r>
      <w:r>
        <w:t xml:space="preserve"> </w:t>
      </w:r>
      <w:r>
        <w:t xml:space="preserve">“</w:t>
      </w:r>
      <w:r>
        <w:t xml:space="preserve">Shape</w:t>
      </w:r>
      <w:r>
        <w:t xml:space="preserve">”</w:t>
      </w:r>
      <w:r>
        <w:t xml:space="preserve"> </w:t>
      </w:r>
      <w:r>
        <w:t xml:space="preserve">คือ ไม่มี s ไม่มี s นะ เพราะมันมีแค่อันเดียว แล้วครูก็ใช้คำว่า There is เพราะมันมีแค่ 1 อัน งงไหม ไปต่อได้หรือยัง OK? ไปต่อไหม ต่อมา รูปนี้บ้าง รูปนี้เราเรียกว่า form from รูปทรง มันมีความลึก ความหนาถูกเปล่า มันไม่ได้เป็นภาพ 2 มิติ มันเป็นภาพ 3 มิติ ถูกไหม 3 Dimansion เป็นภาพ 3 มิติ ทีนี้ 3 มิติ มาดูอันแรก มี 1 2 3 4 มีอยู่ 4 รูปทรง ครูเลยใช้คำว่า</w:t>
      </w:r>
      <w:r>
        <w:t xml:space="preserve"> </w:t>
      </w:r>
      <w:r>
        <w:t xml:space="preserve">“</w:t>
      </w:r>
      <w:r>
        <w:t xml:space="preserve">There are ตามด้วยจำนวน 4 นี่ไง 1 2 3 4 4 อันใช่ไหม ทีนี้ คำว่า</w:t>
      </w:r>
      <w:r>
        <w:t xml:space="preserve">”</w:t>
      </w:r>
      <w:r>
        <w:t xml:space="preserve">form" มันมีอยู่ 4 ชิ้น คำว่า</w:t>
      </w:r>
      <w:r>
        <w:t xml:space="preserve"> </w:t>
      </w:r>
      <w:r>
        <w:t xml:space="preserve">“</w:t>
      </w:r>
      <w:r>
        <w:t xml:space="preserve">forms</w:t>
      </w:r>
      <w:r>
        <w:t xml:space="preserve">”</w:t>
      </w:r>
      <w:r>
        <w:t xml:space="preserve"> </w:t>
      </w:r>
      <w:r>
        <w:t xml:space="preserve">ของครูเลยต้องเติม s มันมีอยู่ 4 ชิ้น คำว่า</w:t>
      </w:r>
      <w:r>
        <w:t xml:space="preserve"> </w:t>
      </w:r>
      <w:r>
        <w:t xml:space="preserve">“</w:t>
      </w:r>
      <w:r>
        <w:t xml:space="preserve">form</w:t>
      </w:r>
      <w:r>
        <w:t xml:space="preserve">”</w:t>
      </w:r>
      <w:r>
        <w:t xml:space="preserve"> </w:t>
      </w:r>
      <w:r>
        <w:t xml:space="preserve">เติม s เข้าไป งงไหม แต่พออันนี้ มีอยู่แค่ชิ้นเดียว เติม s ไหม มี s ไหม ไม่มี s ไม่มี s เพราะว่ามันมีอยู่แค่ 1 ชิ้น งงไหม อันนี้มีชิ้นเดียว ไม่ต้องเติม s โอเคหรือเปล่า แล้วครูยังใช้คำว่า There is ด้วย งงไหม เดี๋ยวครูจะพาเขียนอยู่ เดี๋ยวค่อย ๆ ดูไป มีคำถามไหม ถ้ามี 1 อัน มี 1 อัน มี 1 อัน ใช้ There is 1 อัน ใช้ There is ตามด้วย จำนวน นี่จำนวน 1 อัน แล้วคำศัพท์มัน คำว่า</w:t>
      </w:r>
      <w:r>
        <w:t xml:space="preserve"> </w:t>
      </w:r>
      <w:r>
        <w:t xml:space="preserve">“</w:t>
      </w:r>
      <w:r>
        <w:t xml:space="preserve">form</w:t>
      </w:r>
      <w:r>
        <w:t xml:space="preserve">”</w:t>
      </w:r>
      <w:r>
        <w:t xml:space="preserve"> </w:t>
      </w:r>
      <w:r>
        <w:t xml:space="preserve">ตัวนี้เรียกว่า</w:t>
      </w:r>
      <w:r>
        <w:t xml:space="preserve"> </w:t>
      </w:r>
      <w:r>
        <w:t xml:space="preserve">“</w:t>
      </w:r>
      <w:r>
        <w:t xml:space="preserve">Form</w:t>
      </w:r>
      <w:r>
        <w:t xml:space="preserve">”</w:t>
      </w:r>
      <w:r>
        <w:t xml:space="preserve"> </w:t>
      </w:r>
      <w:r>
        <w:t xml:space="preserve">แล้วคำว่า</w:t>
      </w:r>
      <w:r>
        <w:t xml:space="preserve"> </w:t>
      </w:r>
      <w:r>
        <w:t xml:space="preserve">“</w:t>
      </w:r>
      <w:r>
        <w:t xml:space="preserve">Form</w:t>
      </w:r>
      <w:r>
        <w:t xml:space="preserve">”</w:t>
      </w:r>
      <w:r>
        <w:t xml:space="preserve"> </w:t>
      </w:r>
      <w:r>
        <w:t xml:space="preserve">นี่ อันเดียว ไม่ต้องเติม ไม่ต้องเติม s งงไหม เดี๋ยวพาเขียน เดี๋ยวพาเขียน มีตัวอย่างให้ดูอยู่ กลับมาดูตัวอย่างต่อไป อันนี้ There are 5 colors. มีอยู่ 5 สี มี 5 สี ตัวนี้คำว่า Color พวกนี้ ใช่ไหม สี มีความหมายว่า Color Color ใช่ไหม Colorคือ สี อันนี้ Color อันนี้ก็ Color โอเคไหม แปลว่า สี Color ตัวนี้แปลว่าสี ทีนี้ในภาพฝั่งนี้ ฝั่งที่มีกล่องเหลือง ๆ นี่ นับสีว่ามีกี่แท่ง 1 2 3 4 5 มี 5 สี เพราะฉะนั้น ต้องใช้ There are เพราะว่ามีมากกว่า 1 อัน มี 5 อัน ใช้ There are ทีนี้ตามด้วยจำนวน จำนวนก็เขียนเลข 5 ลงไป 1 2 3 4 5 มี 5 อัน ก็เขียนเลข 5 ลงไป ตามด้วยคำว่า</w:t>
      </w:r>
      <w:r>
        <w:t xml:space="preserve"> </w:t>
      </w:r>
      <w:r>
        <w:t xml:space="preserve">“</w:t>
      </w:r>
      <w:r>
        <w:t xml:space="preserve">สี</w:t>
      </w:r>
      <w:r>
        <w:t xml:space="preserve">”</w:t>
      </w:r>
      <w:r>
        <w:t xml:space="preserve"> </w:t>
      </w:r>
      <w:r>
        <w:t xml:space="preserve">สี ภาษาอังกฤษ เราเรียกว่า</w:t>
      </w:r>
      <w:r>
        <w:t xml:space="preserve"> </w:t>
      </w:r>
      <w:r>
        <w:t xml:space="preserve">“</w:t>
      </w:r>
      <w:r>
        <w:t xml:space="preserve">Color</w:t>
      </w:r>
      <w:r>
        <w:t xml:space="preserve">”</w:t>
      </w:r>
      <w:r>
        <w:t xml:space="preserve"> </w:t>
      </w:r>
      <w:r>
        <w:t xml:space="preserve">ใช่ไหม แต่ทีนี้สีมันมีอยู่ 5 อัน ต้องเติม s งงไหม เติม s เลยได้เป็นคำว่า</w:t>
      </w:r>
      <w:r>
        <w:t xml:space="preserve"> </w:t>
      </w:r>
      <w:r>
        <w:t xml:space="preserve">“</w:t>
      </w:r>
      <w:r>
        <w:t xml:space="preserve">There are 5 Colors. งงไหม งงไหม ไม่ เข้าใจ อันนี้เข้าใจใช่ไหม เข้าใจ หรือว่าไม่เข้าใจ คำนี้…อันนี้คือเข้าใจเหรอ เข้าใจไหม เข้าใจ ไม่งง โอเค อย่างนั้น ต่อมา ดูภาพนี้ ใช้สีนี้นะ อันนี้ Color Color = 1 อันใช่ไหม มีแค่ 1 Color ใช่หรือเปล่า พอมีแค่ 1 Color ต้องใช้ 1 สิ่งนี้ ใช้ There is 1 สี ใช้ There is ต่อมาตามด้วยจำนวน มี 1 อัน There is 1 ตามด้วยสีนี่ สีนี่ 1 Color มี 1 อัน ไม่เติม s งงไหม เข้าใจหรือยัง เข้าใจแล้วนะ โอเค ลองทำดู อีกอันหนึ่ง อีกอันหนึ่งก็ได้ค่ะ อันนี้เราเรียกว่า Line Line แปลว่า เส้น ถูกไหม แปลว่า เส้น ภาพนี้มีอยู่ 2 เส้น 1 2 มี 2 เส้น ใช้ There are เพราะว่ามี 2 อันนะ ใช้ there are จำนวน 1 2 There are เส้น คือ คำว่า</w:t>
      </w:r>
      <w:r>
        <w:t xml:space="preserve">”</w:t>
      </w:r>
      <w:r>
        <w:t xml:space="preserve">Line" มี 2 อัน เติม s เก่งมาก แต่อันนี้ มีอันเดียว มีเส้นอยู่อันเดียว You ใช้ There is ตามด้วยจำนวน มีอันเดียว เขียน 1 แล้วมีเส้นเดียว Line ก็ไม่ต้องเติม s ง่ายไหม ผ่านนะ ภาพต่อไป อันนี้ Textures Textures แปลว่า พื้นผิวใช่ไหม นี่ textures พื้นผิวใช่หรือเปล่า ทีนี้ดูคำว่า Texture มีพื้นผิวแบบ Soft Soft แปลว่า นิ่ม มีพื้นผิวที่นุ่ม ๆ นุ่มนี่ แบบแข็งอีก 1 พื้นผิว แบบนี้อีก 1 พื้นผิว แสดงว่าตอนนี้มี 2 พื้นผิว เราต้องใช้ There are จำนวนเท่าไร จำนวน 2 ก็เขียน 2 ลง ตามด้วยคำว่า</w:t>
      </w:r>
      <w:r>
        <w:t xml:space="preserve"> </w:t>
      </w:r>
      <w:r>
        <w:t xml:space="preserve">“</w:t>
      </w:r>
      <w:r>
        <w:t xml:space="preserve">Texture</w:t>
      </w:r>
      <w:r>
        <w:t xml:space="preserve">”</w:t>
      </w:r>
      <w:r>
        <w:t xml:space="preserve"> </w:t>
      </w:r>
      <w:r>
        <w:t xml:space="preserve">แต่ Textures มี 2 texture ต้องเติม s ต้องเติม s เข้าไป อันนี้ผิด เพราะว่ามันมี s จริง ๆ ไม่ต้องเติม ต้องเป็นอย่างนี้ ต้องเป็นอย่างนี้ Texture ไม่ต้องเติม s ต้องมีแค่อันเดียว ไม่ต้องเติมเข้าใจไหม เดี๋ยวจะพาทำ เขาเลยบอกว่าความแตกต่างของ There is There are คือ There is + ด้วยคำนามเอกพจน์ เอกพจน์ตัวนี้แปลว่า มีอันเดียว แต่ว่า There are + คำนามพหูพนจ์ ถ้าหู ให้นึกถึงหูของเรา มีอยู่ 2 ข้าง มันก็เลย… เพราะฉะนั้น ถ้าเมื่อไหร่ก็ตามที่เราพูดถึงเอกพจน์ ถ้าเราเห็นของอยู่อันเดียว ให้เราใช้ There is แต่ถ้า You เห็นของ 2 อันขึ้นไป หนูต้องใช้คำว่า</w:t>
      </w:r>
      <w:r>
        <w:t xml:space="preserve"> </w:t>
      </w:r>
      <w:r>
        <w:t xml:space="preserve">“</w:t>
      </w:r>
      <w:r>
        <w:t xml:space="preserve">There are</w:t>
      </w:r>
      <w:r>
        <w:t xml:space="preserve">”</w:t>
      </w:r>
      <w:r>
        <w:t xml:space="preserve"> </w:t>
      </w:r>
      <w:r>
        <w:t xml:space="preserve">งงไหม ไปต่อนะ เมื่อกี้ครูให้ดูโครงสร้างประโยคนะ อันนี้ครูเอาตัวอย่าง ควบคู่กัน โครงสร้างประโยคบอกเล่า บอกเล่า คือ บอกให้พูด บอกให้รู้ สมมติว่าเขียนเป็นแบบนี้ที่เราเรียนเมื่อกี้ There is a line มีเส้น 1 อัน is a line แปลว่า มีเส้นอยู่ 1 อัน ถ้ามีเส้นอยู่ 3 อัน ต้องบอกว่า There are 3 lines ไม่มีอะไรเลย แต่ว่าทีนี้มันมีตัวแดง ๆ อยู่นิดหนึ่ง ที่ครูเขียนให้ตรงนี้ นี่เห็นไหม เห็นไหม ตัวแดง ๆ ตัวนี้ ความหมายเหมือนกันเลย ไอ้ตัวนี้ There at ความหมายเหมือนกัน แต่มันเป็นตัวย่อ เวลาเขาจะเขียนย่อ ๆ เขาจะเขียนแบบนี้นะ แต่ความหมายเหมือนกันเด๊ะ OK? แค่เขียนให้มันสั้นลงเฉย ๆ เขียนสั้นอย่างไร เขียน Thereเหมือนเดิม There เขียนเหมือนเดิมเลย แต่ตัว i ขึ้นไปลอยฟ้าแบบนี้ แล้วก็แค่เอาตัว s เติมลงมา ได้ตัวย่อแล้ว There’s a line เขียนแบบนี้ก็ได้ หรือเราจะเขียนว่า There is is a line. ก็ได้ ความหมายเหมือนกันเลย เห็นไหม ต่อมาฝั่งนี้ก็มีเหมือนกัน There is มีย่อ There are ก็มีย่อเหมือนกันเห็นไหม ถ้ามันมีมากกว่า 1 อย่าง ถ้ามีมากกว่า 1 เราต้อง… ก็ย่อเป็นไหม คำว่า There are ย่อได้เป็น There’re แบบนี้ ถ้าครูเขียนมันจะเป็นแบบนี้ There’re a line เหมือนกับคำว่า</w:t>
      </w:r>
      <w:r>
        <w:t xml:space="preserve"> </w:t>
      </w:r>
      <w:r>
        <w:t xml:space="preserve">“</w:t>
      </w:r>
      <w:r>
        <w:t xml:space="preserve">There</w:t>
      </w:r>
      <w:r>
        <w:t xml:space="preserve">”</w:t>
      </w:r>
      <w:r>
        <w:t xml:space="preserve"> </w:t>
      </w:r>
      <w:r>
        <w:t xml:space="preserve">ตามด้วย are 3 line แบบนี้ ความหมายเหมือนกัน โอเค ครูแค่ย่อลงเฉย ๆ ให้มันเขียนง่ายขึ้นเท่านั้นเอง งงไหม มีอีกนะ เมื่อกี้เราพูดถึงประโยคบอกเล่าไปแล้ว แล้วถ้ามันไม่มีล่ะ แล้วถ้าเป็นประโยคปฏิเสธ ปฏิเสธ แปลว่า ไม่ เมื่อกี้… ตแนนี้ครูขีดฆฆ่าเส้นออกใช่ไหม ครูขีดฆ่าไม่มีเส้นแล้วนะ ทำอย่างไร เราแค่เติมคำนี้เข้าไป คำนี้ คำว่า</w:t>
      </w:r>
      <w:r>
        <w:t xml:space="preserve"> </w:t>
      </w:r>
      <w:r>
        <w:t xml:space="preserve">“</w:t>
      </w:r>
      <w:r>
        <w:t xml:space="preserve">not</w:t>
      </w:r>
      <w:r>
        <w:t xml:space="preserve">”</w:t>
      </w:r>
      <w:r>
        <w:t xml:space="preserve"> </w:t>
      </w:r>
      <w:r>
        <w:t xml:space="preserve">ถ้าเป็นประโยคบอกเล่า บอกเล่าใช่ไหม มันจะเป็น There is หรือไม่ก็ There are + ด้วยคำนามหรือเปล่า แต่พอมาเป็นบอกเล่า… พอมาเป็นปฏิเสธ ทำอย่างไร There is not แปลว่าไม่มีอีก เช่น There is not a line. แปลว่า ไม่มีเส้น There is not line. แปลว่า ไม่มีเส้นใช่ไหม พอ There arไม่มีเส้นเหมือนกัน แต่ไม่มีเส้น คือ Line นะ งงไหม งงหรือเปล่า ถ้าครูเขียนคำว่า… ถ้าครูลองเขียนคำว่า</w:t>
      </w:r>
      <w:r>
        <w:t xml:space="preserve"> </w:t>
      </w:r>
      <w:r>
        <w:t xml:space="preserve">“</w:t>
      </w:r>
      <w:r>
        <w:t xml:space="preserve">ไม่มีรูปร่าง ครูก็จะเขียนว่า There is not aren’t งงไหม แยกออกมา คนละความหมาย ถ้าเกิดว่า แล้วมีสี ครูบอกว่า There is not a color แล้วถ้ามี… เขียนแบบนี้ มีรูปเขียนว่า there is เห็นไหม คำไหนหายไป คำว่า</w:t>
      </w:r>
      <w:r>
        <w:t xml:space="preserve">”</w:t>
      </w:r>
      <w:r>
        <w:t xml:space="preserve">not" คำว่า</w:t>
      </w:r>
      <w:r>
        <w:t xml:space="preserve"> </w:t>
      </w:r>
      <w:r>
        <w:t xml:space="preserve">“</w:t>
      </w:r>
      <w:r>
        <w:t xml:space="preserve">not</w:t>
      </w:r>
      <w:r>
        <w:t xml:space="preserve">”</w:t>
      </w:r>
      <w:r>
        <w:t xml:space="preserve"> </w:t>
      </w:r>
      <w:r>
        <w:t xml:space="preserve">มันอยู่ในนี้ถูกหรือเปล่า แสดงว่าถ้าอยากใช้คำว่า</w:t>
      </w:r>
      <w:r>
        <w:t xml:space="preserve"> </w:t>
      </w:r>
      <w:r>
        <w:t xml:space="preserve">“</w:t>
      </w:r>
      <w:r>
        <w:t xml:space="preserve">ไม่</w:t>
      </w:r>
      <w:r>
        <w:t xml:space="preserve">”</w:t>
      </w:r>
      <w:r>
        <w:t xml:space="preserve"> </w:t>
      </w:r>
      <w:r>
        <w:t xml:space="preserve">ต้องไม่เติมคำว่า</w:t>
      </w:r>
      <w:r>
        <w:t xml:space="preserve"> </w:t>
      </w:r>
      <w:r>
        <w:t xml:space="preserve">“</w:t>
      </w:r>
      <w:r>
        <w:t xml:space="preserve">not</w:t>
      </w:r>
      <w:r>
        <w:t xml:space="preserve">”</w:t>
      </w:r>
      <w:r>
        <w:t xml:space="preserve"> </w:t>
      </w:r>
      <w:r>
        <w:t xml:space="preserve">แต่ถ้าเป็นคำว่า</w:t>
      </w:r>
      <w:r>
        <w:t xml:space="preserve"> </w:t>
      </w:r>
      <w:r>
        <w:t xml:space="preserve">“</w:t>
      </w:r>
      <w:r>
        <w:t xml:space="preserve">มี</w:t>
      </w:r>
      <w:r>
        <w:t xml:space="preserve">”</w:t>
      </w:r>
      <w:r>
        <w:t xml:space="preserve"> </w:t>
      </w:r>
      <w:r>
        <w:t xml:space="preserve">ก้ไม่มีคำว่า Not โอเค ไม่ใส่คำว่า</w:t>
      </w:r>
      <w:r>
        <w:t xml:space="preserve"> </w:t>
      </w:r>
      <w:r>
        <w:t xml:space="preserve">“</w:t>
      </w:r>
      <w:r>
        <w:t xml:space="preserve">not</w:t>
      </w:r>
      <w:r>
        <w:t xml:space="preserve">”</w:t>
      </w:r>
      <w:r>
        <w:t xml:space="preserve"> </w:t>
      </w:r>
      <w:r>
        <w:t xml:space="preserve">ไม่มีคำว่า</w:t>
      </w:r>
      <w:r>
        <w:t xml:space="preserve"> </w:t>
      </w:r>
      <w:r>
        <w:t xml:space="preserve">“</w:t>
      </w:r>
      <w:r>
        <w:t xml:space="preserve">not</w:t>
      </w:r>
      <w:r>
        <w:t xml:space="preserve">”</w:t>
      </w:r>
      <w:r>
        <w:t xml:space="preserve"> </w:t>
      </w:r>
      <w:r>
        <w:t xml:space="preserve">งงไหม ข้างหลังงงไหม นีโน่ งงไหม แล้วจำไม่ได้ มิกซืไม่งงนะ มีใครงงไหม มีคำถาม Question โอเค ต่อมา เดี๋ยวเราลองทำ ลองทำดู ภาพแรก ภาพนี้ ภาษาอังกฤษเราเรียกว่า Shape ใช่ไหม Shape ใช่หรือเปล่า ถ้าภาพนี้ใช่อะไร There is หรือ There are There are ใครว่าใช้ There is ยกมือขึ้น ใครว่าใช้ There is ยกมือขึ้น นี่ใครว่าภาพนี้ใช้ There is ยกมือขึ้น ใครว่าภาพนี้ใช้ There are ยกมือขึ้น เอาใหม่ เอาใหม่ ทุกคนงงอยู่ ใครว่าภาพนี้ใช้ There is ยกมือขึ้น ใครว่าภาพนี้ใช้ There are ยกมือขึ้น เก่งมาก ภาพนี้ใช้ There are แล้วมีกี่รูป 1 2 3 มี 3 รูปนะ แปลว่า 3 อะไร 3 Shapes เติม s ไหม เติม s ไหม เก่งมาก เติม s สิ เติม s ด้วย มี 3 ภาพ ต้องเติม s แล้วเติมด้วย เติม s นะ เติม s ภาพถัดมา ประโยคถัดมา อันนี้ล่ะ There is ใครว่าใช้ There is ยกมือขึ้น โอเค There is ไหม ใครว่าใช้ There are ยกมือขึ้น ใครใช้ there is ยกมือขึ้น ใครใช้ There are ยกมือขึ้น ใครใช้ There are ยกมือขึ้น ไม่มี เก่งมาก ใช้ There is คิดว่า… มัจำนวนเท่าไร มีเท่าไร อันเดียว เก่งมาก มี 1 1 อะไร 1 Shape 1 เติม s ไหม ไม่ เก่งมาก ไม่เติม ไม่เติม s ง่ายไหม ง่ายหรือเปล่า ง่ายสุด ๆ เลยนะเรื่องนี้ ถัดมาอีก ภาพนี้ล่ะ ไม่มี Shape ใช่ไหม ครูขีดฆ่า ไม่มี Shape ไม่มีรูปร่าง แสดงว่าครูต้องใช้คำว่า There are หรือว่า There are not</w:t>
      </w:r>
    </w:p>
    <w:p>
      <w:pPr>
        <w:pStyle w:val="BodyText"/>
      </w:pPr>
      <w:r>
        <w:t xml:space="preserve">(นักศึกษาชาย) There are not</w:t>
      </w:r>
    </w:p>
    <w:p>
      <w:pPr>
        <w:pStyle w:val="BodyText"/>
      </w:pPr>
      <w:r>
        <w:t xml:space="preserve">(อาจารย์มัณทนา) ใครว่าใช้ There are not ยกมือขึ้น เยี่ยมยอด ต้องใช้ There arem’There are not</w:t>
      </w:r>
    </w:p>
    <w:p>
      <w:pPr>
        <w:pStyle w:val="BodyText"/>
      </w:pPr>
      <w:r>
        <w:t xml:space="preserve">(ล่าม) แบตเตอรี่อาจารย์ขึ้นแบตต่ำ</w:t>
      </w:r>
    </w:p>
    <w:p>
      <w:pPr>
        <w:pStyle w:val="BodyText"/>
      </w:pPr>
      <w:r>
        <w:t xml:space="preserve">(อาจารย์มัณทนา) ต้องใช้ There are not เพราะ not ตัวนี้ แปลว่าไม่มี แปลว่าไม่มี ใช่ไหม อ๋อ There are not จริง ๆ มันจะมีคำนี้ There are not 3 shapes. แต่ครูไม่ได้ขนาดนั้น There are shape ก้พอ ใช้ There are not หรือ There is not ใครว่าใช้ There are not ยกมือขึ้น ใครว่าใช้ There is not ยกมือขึ้น เยี่ยมยอด ต้องใช้ There is not a Shape Shape เติม s ไหม ไม่เติม เก่งมาก ไม่มี s นะคะ ทำไมต้องใช้ is 1 อัน ใช้ is แค่อันเดียว ใช้ not เพราะว่ามันไม่มี เห็นไหม เข้าใจหรือยัง เข้าใจไหม เข้าใจนะ โอเค อันนี้ยัง อันนี้ก็ง่าย ๆ เดี๋ยวเขียนให้เลยแล้วกัน มี 4 อัน ใช้ there are 4 อัน There are โอเค There are 4 form. เติม s ด้วย อันนี้ มีอยู่อันเดียว There is 1 form หรือที่มิกซ์ถามครูเมื่อกี้ ครูจะใช้คำว่า There is a form. เพราะว่า a มีค่าเท่ากับ 1 เท่ากับ 1 ใช้อันไหนก็ได้ เลือกใช้เลย ถูกทั้ง 2 อัน OK? ผ่านนะ ทีนี้อย่างที่ครูบอกจริง ๆ มันมีการบ้าน ทำไปแล้ว มีบางคนทำแล้ว แต่บางคนทำผิด มีคนสรุปมาให้ครูอยู่นะ อย่างไรเดี๋ยวครูจะอธิบายอีกที คือ ครั้งที่แล้วน่ะ ครูสั่งให้ทำงาน สรุป s es ใช่หรือเปล่า ทำมาแล้ว ทำได้ดีมาก เก่งมาก แต่ว่ามีคนส่งผิด ที่ครูบอกคร่าว ๆ ว่ามีคนส่งผิด เธอไปสรุปสิ่งที่เธอเรียนวันนี้มาให้ครู ซึ่งครูไม่ได้ต้องการอันนี้ตอนนั้น ครูต้องการการเติม s es ครูก็เลยให้คะแนนอันนั้นไม่ได้ เอาเป็นว่าจริง ๆ เธอต้องส่งงานมาให้ครู 2 งาน คือ สรุปการเติม s es เป็นงานที่ 1 แล้วก็สรุปการใช้ There is There are อันนี้งานที่ 2 ใช่ไหม แต่ทีนี้พวกเธอน่ะ มีบางคนที่เติมอันนี้มาแล้ว แต่ยังไม่ได้ทำอันนี้ สรุป There is There are มาแล้ว แต่ยังไม่ได้ทำ s es มันเลยให้เกรดอันนั้นน่ะไม่ได้ ก็เลยต้องให้กลับไปทำ ส่วนคนที่ทำ s es แล้วน่ะ ต้องทำ There is There are ก็คืออันนี้ งงไหม เขาจะงงไหม งงหรือเปล่า ซึ่งคนที่ต้องทำ การบ้านที่ต้องทำวันนี้นะ การบ้านไปสรุปการใช้ There is There are จากในเอาอันนี้แล้วกัน ไม่เป็นไร ไม่ต้องทำแล้วเดี๋ยวจะสับสน ยกประโยชน์ให้ ไม่ต้องทำแล้ว คนที่ทำของครูก็ให้ทำ คนที่ทำครูก็ให้ผ่าน คนที่ยังไม่ได้ทำก็ถือว่าทำ เพราะว่ามัน… เพราะฉะนั้น ไม่ต้องทำมาแล้ว โอเคไหม เดี๋ยวจะสับสน ไม่ต้องทำก็ได้ ครูให้ได้ครบทุกคนที่ส่งมา ครูให้พวกเธอส่งครบอยู่แล้ว ครูให้ทั้งหมด ได้คะแนนเต็มแล้ว ทำผิดก็ไม่เป็นไร เพราะเป็นใบความรู้อยู่ดีนะ ยกยอด ไม่ต้องทำ แต่วันนี้มีงานอยู่ ทำงานนี้แทนแล้วกัน ไม่ยาก เดี๋ยวครูพาทำเลย เดี๋ยวทำไปพร้อม ๆ กัน เป็นใบงานอันนี้ เดี๋ยวแจกก่อน แจกให้เพื่อน เอาให้ครบนี่ เอางานใบนี้เป็นคะแนนเลยก็ได้ ทำไมไม่ครบ ยังไม่ได้ทำหรือเปล่า ไม่ได้ จะไม่ทำ ไม่ได้ ไหนใครยังไม่ได้ อนุโลมให้เขียนใส่กระดาษเอา มันก็เขียนเขียนเฉย ๆ ไม่มีรูปเฉย ๆ ไม่เป็นไร เขียนชื่อด้วย เขียนชื่อด้วย เดี๋ยวพาทำ เดี๋ยวพาทำ เดี๋ยวพาทำ ทุกคนอยู่ในความสงบนะคะ ตั้งสตินะคะลูก เขาบอกว่า Fill in the blank with the correct answer คำในช่องว่างให้ถูกต้อง ทีนี้เราก็มาดูรูป เอารูปไหนก่อนก็ได้ ครูขอเริ่มที่อันนี้ก่อนแล้วกัน ไอ้รูปกระดาษสี ๆ นี่ มันคือ Color ใช่ไหม Color มีกี่อันนับให้หน่อย มีเท่าไรอัน 1 2 3 4 5 6 7 แล้วก็ 8 มี 8 ใช้ อันนี้ 8 ใช่ไหม 8 มี 8 อัน ใช้ There is หรือ Thใช้ There is หรือว่า There are เรากแ้แ็เขียน There are 8 Color เติม s ไหม มี s ไหม มี There are 8 colors. เขียนลงไปเลย เขียนลงไปเลย 4 อันใช่ไหม หรือ 5 อัน เขาพูดไม่ชัด คำว่าอะไร เห็น picture ไหม ขอภาพนี้บ้าง ภาพนี้ ภาษาอังกฤษเรียกว่าอะไร line เติม s ไหม</w:t>
      </w:r>
    </w:p>
    <w:p>
      <w:pPr>
        <w:pStyle w:val="BodyText"/>
      </w:pPr>
      <w:r>
        <w:t xml:space="preserve">(นักศึกษาชาย) เติม</w:t>
      </w:r>
    </w:p>
    <w:p>
      <w:pPr>
        <w:pStyle w:val="BodyText"/>
      </w:pPr>
      <w:r>
        <w:t xml:space="preserve">(อาจารย์มัณทนา) เติม s เติม Lines ใช่ไหม เราก็ใช้ There… There is หรือ There are there is หรือ There are Tare lines อย่าลืมต้องมี . ด้วย ท้ายประโยค มีจุดด้วย ด้วย There ตาไม่ดีเหรอขยับมาข้างหน้าก็ได้ ขอภาพนี้บ้าง ภาพนี้ใช้อะไร There are 2 Shapes เขียนลงไปเลย There are 2 sคำว่า</w:t>
      </w:r>
      <w:r>
        <w:t xml:space="preserve"> </w:t>
      </w:r>
      <w:r>
        <w:t xml:space="preserve">“</w:t>
      </w:r>
      <w:r>
        <w:t xml:space="preserve">form มีอีก 2 อัน ก็… There are 2 forms. อย่าลืมเขียนชื่อ เขียนชื่อด้วย เดี๋ยวก็ปล่อยแล้ว หรืออยากเรียนเพิ่ม ทำไมไม่อยากเรียนกับครู อย่าลืมเขียนชื่อไว้ ภาพสุดท้าย ในกระดาษของเราน่ะ ครูเขียนคำว่า</w:t>
      </w:r>
      <w:r>
        <w:t xml:space="preserve">”</w:t>
      </w:r>
      <w:r>
        <w:t xml:space="preserve">Texture" ให้ใช่ไหม Texture คำนี้ แปลว่าอะไรจำได้ไหม texture พื้น… พื้นผิว มันคือพื้นผิวใช่หรือเปล่า มี 2 ที่เขาทำท่าอย่างนั้น ถ้าเปลี่ยนเป็น texture ดูในรูปนี้ ตอนนี้เห็นอะไรเป็น Texture ไหม มันมีอันไหนเป็นพื้นผิวให้เราดูบ้าง มีรูปพื้นผิวมีหรือเปล่า ลองมองดูสิ นี่ มีอันนี้ เห็นไหม มีขรุขระ มีแข็ง มีอะไรไหม มี… wไม่มี ครุไมไ่ด้ใส่ลงไปเลยใช่ไหม ถ้าไม่มีใช้ There is There are ได้ไหม ใช่ไม่ได้ อันนี้มันก็จะเหลือแค่คำว่า There is ตัวนี้ มันเป็นตัวย่อ ของคำว่า There not ถูกไหม มันเป็นตัวย่อ ของคำว่า There is not เพราะฉะนั้น ถ้าไม่มีแค่เขียนว่า There There isn’t a texture แล้วก็เขียนคำนี้ งisn’t a texture แปลว่าไม่มีพื้นผิว ไม่มีรูปร่างรูปทรง ไม่เห็นเลย หมดแล้ว ใครเสร็จแล้วก็เอามาส่งครูได้ ครูได้ วางไว้เลย วางไว้เลย ปล่อยเลย มาส่งนะ ครบแล้ว ทำไมไม่เขียนชื่อ อ๋อ เขียนแล้ว ขอบคุณพี่ล่าม พี่วางสายได้เลย สวัสดีค่ะ ไม่ใช่ มันต้องออกจากระบบก่อน ใช่</w:t>
      </w:r>
    </w:p>
    <w:p>
      <w:pPr>
        <w:pStyle w:val="BodyText"/>
      </w:pPr>
      <w:r>
        <w:t xml:space="preserve">(อาจารย์มัณทนา) OK Good bye. โอเ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อังกฤษเทคโนโลยีศิลปกรรม (บ่าย) 251167</dc:title>
  <dc:creator/>
  <cp:keywords/>
  <dcterms:created xsi:type="dcterms:W3CDTF">2024-11-25T09:46:01Z</dcterms:created>
  <dcterms:modified xsi:type="dcterms:W3CDTF">2024-11-25T09: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7 เวลา 15.00 น.</vt:lpwstr>
  </property>
  <property fmtid="{D5CDD505-2E9C-101B-9397-08002B2CF9AE}" pid="3" name="subtitle">
    <vt:lpwstr/>
  </property>
</Properties>
</file>